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C9BEBA" w14:textId="008D6A31" w:rsidR="00964E27" w:rsidRDefault="00E553DC">
      <w:r w:rsidRPr="001B6F5D">
        <w:t xml:space="preserve">your views by highlighting the pros and cons of each technique. 3. Ensure to review latest research advances in the area relevant to the theories. The essay may include the following sections a. Introduction b. A comprehensive literature review c. Concise conclusion d. The essay must contain in-text references and a correct, complete reference list (follow APA referencing guidelines) </w:t>
      </w:r>
      <w:proofErr w:type="gramStart"/>
      <w:r w:rsidRPr="001B6F5D">
        <w:t>recent articles</w:t>
      </w:r>
      <w:proofErr w:type="gramEnd"/>
      <w:r w:rsidRPr="001B6F5D">
        <w:t xml:space="preserve"> (at least 15 journal &amp; research articles Subject: The subject of the research project will be any topic related to American Government. Format: The format, including citations, will be in MLA format. You can find information regarding MLA format at any source on the internet, </w:t>
      </w:r>
      <w:proofErr w:type="gramStart"/>
      <w:r w:rsidRPr="001B6F5D">
        <w:t>but,</w:t>
      </w:r>
      <w:proofErr w:type="gramEnd"/>
      <w:r w:rsidRPr="001B6F5D">
        <w:t xml:space="preserve"> here is a good source to find information on MLA </w:t>
      </w:r>
      <w:proofErr w:type="spellStart"/>
      <w:r w:rsidRPr="001B6F5D">
        <w:t>formatPlease</w:t>
      </w:r>
      <w:proofErr w:type="spellEnd"/>
      <w:r w:rsidRPr="001B6F5D">
        <w:t xml:space="preserve"> see the two attached files- Feel free to use any information from the textbook Medicine of peace- Jeffrey Paul </w:t>
      </w:r>
      <w:proofErr w:type="spellStart"/>
      <w:r w:rsidRPr="001B6F5D">
        <w:t>Ansloos</w:t>
      </w:r>
      <w:proofErr w:type="spellEnd"/>
      <w:r w:rsidRPr="001B6F5D">
        <w:t xml:space="preserve"> I have a personal bias- I advocate for the rights of indigenous people and encourage reconciliation, including the calls to action. Please do not exceed 6 </w:t>
      </w:r>
      <w:proofErr w:type="spellStart"/>
      <w:r w:rsidRPr="001B6F5D">
        <w:t>pageI</w:t>
      </w:r>
      <w:proofErr w:type="spellEnd"/>
      <w:r w:rsidRPr="001B6F5D">
        <w:t xml:space="preserve"> need to write 3 page written report on hypothetical fundraiser</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tjQ0sbQ0tzSzsDBR0lEKTi0uzszPAykwrAUAEgsC6ywAAAA="/>
  </w:docVars>
  <w:rsids>
    <w:rsidRoot w:val="00175B4A"/>
    <w:rsid w:val="00175B4A"/>
    <w:rsid w:val="00206A21"/>
    <w:rsid w:val="0026460E"/>
    <w:rsid w:val="00284036"/>
    <w:rsid w:val="005053FB"/>
    <w:rsid w:val="005E3968"/>
    <w:rsid w:val="006109E2"/>
    <w:rsid w:val="00625CBF"/>
    <w:rsid w:val="00935F14"/>
    <w:rsid w:val="00964E27"/>
    <w:rsid w:val="00AC494F"/>
    <w:rsid w:val="00E553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17876"/>
  <w15:chartTrackingRefBased/>
  <w15:docId w15:val="{E0B7B3A8-1208-4DB4-BC06-0BA4FD82D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62</Words>
  <Characters>92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3T14:47:00Z</dcterms:created>
  <dcterms:modified xsi:type="dcterms:W3CDTF">2021-11-23T14:47:00Z</dcterms:modified>
</cp:coreProperties>
</file>